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5B2" w:rsidRPr="00B427FC" w:rsidRDefault="008B5145" w:rsidP="00DC545E">
      <w:pPr>
        <w:rPr>
          <w:rFonts w:cstheme="minorHAnsi"/>
          <w:b/>
          <w:bCs/>
          <w:sz w:val="52"/>
          <w:szCs w:val="52"/>
        </w:rPr>
      </w:pPr>
      <w:r w:rsidRPr="00B427FC">
        <w:rPr>
          <w:rFonts w:cstheme="minorHAnsi"/>
          <w:noProof/>
        </w:rPr>
        <w:drawing>
          <wp:anchor distT="0" distB="0" distL="114300" distR="114300" simplePos="0" relativeHeight="251656192" behindDoc="0" locked="0" layoutInCell="1" allowOverlap="1" wp14:anchorId="6D6518B3" wp14:editId="5A718875">
            <wp:simplePos x="0" y="0"/>
            <wp:positionH relativeFrom="column">
              <wp:posOffset>4622800</wp:posOffset>
            </wp:positionH>
            <wp:positionV relativeFrom="paragraph">
              <wp:posOffset>-82550</wp:posOffset>
            </wp:positionV>
            <wp:extent cx="1223010" cy="1812290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MAR\AppData\Local\Microsoft\Windows\Temporary Internet Files\Content.Word\img00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812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3CCF">
        <w:rPr>
          <w:rFonts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E7ACAC4" wp14:editId="47C1B5B7">
                <wp:simplePos x="0" y="0"/>
                <wp:positionH relativeFrom="column">
                  <wp:posOffset>-1263650</wp:posOffset>
                </wp:positionH>
                <wp:positionV relativeFrom="paragraph">
                  <wp:posOffset>-1231900</wp:posOffset>
                </wp:positionV>
                <wp:extent cx="1047750" cy="10707329"/>
                <wp:effectExtent l="0" t="0" r="19050" b="1841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7073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761D6" id="Rectangle 1" o:spid="_x0000_s1026" style="position:absolute;margin-left:-99.5pt;margin-top:-97pt;width:82.5pt;height:843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" fillcolor="#4f81bd [3204]" strokecolor="#243f60 [1604]" strokeweight="2pt"/>
            </w:pict>
          </mc:Fallback>
        </mc:AlternateContent>
      </w:r>
      <w:r w:rsidR="001220FF" w:rsidRPr="00B427FC">
        <w:rPr>
          <w:rFonts w:cstheme="minorHAnsi"/>
          <w:b/>
          <w:bCs/>
          <w:sz w:val="44"/>
          <w:szCs w:val="44"/>
        </w:rPr>
        <w:t>Omar</w:t>
      </w:r>
      <w:r w:rsidR="00B20D0E" w:rsidRPr="00B427FC">
        <w:rPr>
          <w:rFonts w:cstheme="minorHAnsi"/>
          <w:b/>
          <w:bCs/>
          <w:sz w:val="44"/>
          <w:szCs w:val="44"/>
        </w:rPr>
        <w:t xml:space="preserve"> </w:t>
      </w:r>
      <w:r w:rsidR="001220FF" w:rsidRPr="00B427FC">
        <w:rPr>
          <w:rFonts w:cstheme="minorHAnsi"/>
          <w:b/>
          <w:bCs/>
          <w:sz w:val="44"/>
          <w:szCs w:val="44"/>
        </w:rPr>
        <w:t>Awadallah</w:t>
      </w:r>
    </w:p>
    <w:p w:rsidR="001220FF" w:rsidRPr="006B2B58" w:rsidRDefault="006607BD" w:rsidP="006607BD">
      <w:pPr>
        <w:rPr>
          <w:rFonts w:cstheme="minorHAnsi"/>
          <w:b/>
          <w:bCs/>
          <w:sz w:val="28"/>
          <w:szCs w:val="28"/>
        </w:rPr>
      </w:pPr>
      <w:r w:rsidRPr="006B2B58">
        <w:rPr>
          <w:rFonts w:cstheme="minorHAnsi"/>
          <w:b/>
          <w:bCs/>
          <w:sz w:val="28"/>
          <w:szCs w:val="28"/>
        </w:rPr>
        <w:t>P</w:t>
      </w:r>
      <w:r w:rsidR="004C00F1" w:rsidRPr="006B2B58">
        <w:rPr>
          <w:rFonts w:cstheme="minorHAnsi"/>
          <w:b/>
          <w:bCs/>
          <w:sz w:val="28"/>
          <w:szCs w:val="28"/>
        </w:rPr>
        <w:t xml:space="preserve">roject </w:t>
      </w:r>
      <w:r w:rsidR="00C123A8" w:rsidRPr="006B2B58">
        <w:rPr>
          <w:rFonts w:cstheme="minorHAnsi"/>
          <w:b/>
          <w:bCs/>
          <w:sz w:val="28"/>
          <w:szCs w:val="28"/>
        </w:rPr>
        <w:t>M</w:t>
      </w:r>
      <w:r w:rsidR="004C00F1" w:rsidRPr="006B2B58">
        <w:rPr>
          <w:rFonts w:cstheme="minorHAnsi"/>
          <w:b/>
          <w:bCs/>
          <w:sz w:val="28"/>
          <w:szCs w:val="28"/>
        </w:rPr>
        <w:t>anager</w:t>
      </w:r>
      <w:r w:rsidR="00CB488A">
        <w:rPr>
          <w:rFonts w:cstheme="minorHAnsi"/>
          <w:b/>
          <w:bCs/>
          <w:sz w:val="28"/>
          <w:szCs w:val="28"/>
        </w:rPr>
        <w:t xml:space="preserve"> </w:t>
      </w:r>
    </w:p>
    <w:p w:rsidR="001220FF" w:rsidRPr="00B427FC" w:rsidRDefault="001220FF" w:rsidP="00C123A8">
      <w:pPr>
        <w:rPr>
          <w:rFonts w:cstheme="minorHAnsi"/>
          <w:b/>
          <w:bCs/>
        </w:rPr>
      </w:pPr>
      <w:r w:rsidRPr="00B427FC">
        <w:rPr>
          <w:rFonts w:cstheme="minorHAnsi"/>
          <w:b/>
          <w:bCs/>
        </w:rPr>
        <w:t>A</w:t>
      </w:r>
      <w:r w:rsidR="00C736D5" w:rsidRPr="00B427FC">
        <w:rPr>
          <w:rFonts w:cstheme="minorHAnsi"/>
          <w:b/>
          <w:bCs/>
        </w:rPr>
        <w:t>D</w:t>
      </w:r>
      <w:r w:rsidRPr="00B427FC">
        <w:rPr>
          <w:rFonts w:cstheme="minorHAnsi"/>
          <w:b/>
          <w:bCs/>
        </w:rPr>
        <w:t>DRESS:</w:t>
      </w:r>
      <w:r w:rsidR="00C17586" w:rsidRPr="00B427FC">
        <w:rPr>
          <w:rFonts w:cstheme="minorHAnsi"/>
          <w:b/>
          <w:bCs/>
        </w:rPr>
        <w:t xml:space="preserve"> </w:t>
      </w:r>
      <w:r w:rsidR="00F4069F" w:rsidRPr="00B427FC">
        <w:rPr>
          <w:rFonts w:cstheme="minorHAnsi"/>
          <w:b/>
          <w:bCs/>
        </w:rPr>
        <w:t xml:space="preserve">Saudi Arabia, </w:t>
      </w:r>
      <w:r w:rsidR="00F82AD1" w:rsidRPr="00B427FC">
        <w:rPr>
          <w:rFonts w:cstheme="minorHAnsi"/>
          <w:b/>
          <w:bCs/>
        </w:rPr>
        <w:t>K</w:t>
      </w:r>
      <w:r w:rsidR="00C123A8" w:rsidRPr="00B427FC">
        <w:rPr>
          <w:rFonts w:cstheme="minorHAnsi"/>
          <w:b/>
          <w:bCs/>
        </w:rPr>
        <w:t>ho</w:t>
      </w:r>
      <w:r w:rsidR="00F82AD1" w:rsidRPr="00B427FC">
        <w:rPr>
          <w:rFonts w:cstheme="minorHAnsi"/>
          <w:b/>
          <w:bCs/>
        </w:rPr>
        <w:t>bar</w:t>
      </w:r>
      <w:r w:rsidR="004C00F1" w:rsidRPr="00B427FC">
        <w:rPr>
          <w:rFonts w:cstheme="minorHAnsi"/>
          <w:b/>
          <w:bCs/>
        </w:rPr>
        <w:t>.</w:t>
      </w:r>
    </w:p>
    <w:p w:rsidR="001220FF" w:rsidRDefault="00F20EB4" w:rsidP="00F82AD1">
      <w:pPr>
        <w:rPr>
          <w:rFonts w:cstheme="minorHAnsi"/>
          <w:b/>
          <w:bCs/>
        </w:rPr>
      </w:pPr>
      <w:r w:rsidRPr="00B427FC">
        <w:rPr>
          <w:rFonts w:cstheme="minorHAnsi"/>
          <w:b/>
          <w:bCs/>
        </w:rPr>
        <w:t>PHONE</w:t>
      </w:r>
      <w:r w:rsidR="004C00F1" w:rsidRPr="00B427FC">
        <w:rPr>
          <w:rFonts w:cstheme="minorHAnsi"/>
          <w:b/>
          <w:bCs/>
        </w:rPr>
        <w:t>: 00966</w:t>
      </w:r>
      <w:r w:rsidR="001220FF" w:rsidRPr="00B427FC">
        <w:rPr>
          <w:rFonts w:cstheme="minorHAnsi"/>
          <w:b/>
          <w:bCs/>
        </w:rPr>
        <w:t>-5919</w:t>
      </w:r>
      <w:r w:rsidRPr="00B427FC">
        <w:rPr>
          <w:rFonts w:cstheme="minorHAnsi"/>
          <w:b/>
          <w:bCs/>
        </w:rPr>
        <w:t>-</w:t>
      </w:r>
      <w:r w:rsidR="001220FF" w:rsidRPr="00B427FC">
        <w:rPr>
          <w:rFonts w:cstheme="minorHAnsi"/>
          <w:b/>
          <w:bCs/>
        </w:rPr>
        <w:t>73353</w:t>
      </w:r>
    </w:p>
    <w:p w:rsidR="00A8691E" w:rsidRPr="00B427FC" w:rsidRDefault="00A8691E" w:rsidP="00F82AD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NATIONALITY: Jordanian</w:t>
      </w:r>
    </w:p>
    <w:p w:rsidR="00017050" w:rsidRDefault="00F20EB4" w:rsidP="00A402E5">
      <w:pPr>
        <w:pStyle w:val="NoSpacing"/>
        <w:rPr>
          <w:rStyle w:val="Hyperlink"/>
          <w:rFonts w:cstheme="minorHAnsi"/>
          <w:b/>
          <w:bCs/>
        </w:rPr>
      </w:pPr>
      <w:r w:rsidRPr="00B427FC">
        <w:rPr>
          <w:rFonts w:cstheme="minorHAnsi"/>
          <w:b/>
          <w:bCs/>
        </w:rPr>
        <w:t>E MAIL</w:t>
      </w:r>
      <w:r w:rsidR="00381038" w:rsidRPr="00B427FC">
        <w:rPr>
          <w:rFonts w:cstheme="minorHAnsi"/>
          <w:b/>
          <w:bCs/>
        </w:rPr>
        <w:t xml:space="preserve">: </w:t>
      </w:r>
      <w:hyperlink r:id="rId9" w:history="1">
        <w:r w:rsidR="00A402E5" w:rsidRPr="00A7457A">
          <w:rPr>
            <w:rStyle w:val="Hyperlink"/>
            <w:rFonts w:cstheme="minorHAnsi"/>
            <w:b/>
            <w:bCs/>
          </w:rPr>
          <w:t>oaawadallah@gmail.com</w:t>
        </w:r>
      </w:hyperlink>
    </w:p>
    <w:p w:rsidR="00A8691E" w:rsidRPr="00B427FC" w:rsidRDefault="00A8691E" w:rsidP="004C00F1">
      <w:pPr>
        <w:pStyle w:val="NoSpacing"/>
        <w:rPr>
          <w:rFonts w:cstheme="minorHAnsi"/>
          <w:b/>
          <w:bCs/>
        </w:rPr>
      </w:pPr>
    </w:p>
    <w:p w:rsidR="00DC545E" w:rsidRDefault="00DC545E" w:rsidP="00F20EB4">
      <w:pPr>
        <w:ind w:left="1620" w:hanging="1620"/>
        <w:jc w:val="both"/>
        <w:rPr>
          <w:rFonts w:cstheme="minorHAnsi"/>
          <w:b/>
          <w:bCs/>
          <w:u w:val="single"/>
        </w:rPr>
      </w:pPr>
    </w:p>
    <w:p w:rsidR="004C00F1" w:rsidRPr="00B427FC" w:rsidRDefault="00F20EB4" w:rsidP="00F20EB4">
      <w:pPr>
        <w:ind w:left="1620" w:hanging="1620"/>
        <w:jc w:val="both"/>
        <w:rPr>
          <w:rFonts w:cstheme="minorHAnsi"/>
          <w:u w:val="single"/>
        </w:rPr>
      </w:pPr>
      <w:r w:rsidRPr="00B427FC">
        <w:rPr>
          <w:rFonts w:cstheme="minorHAnsi"/>
          <w:b/>
          <w:bCs/>
          <w:u w:val="single"/>
        </w:rPr>
        <w:t xml:space="preserve">OBJECTIVE: </w:t>
      </w:r>
      <w:r w:rsidRPr="00B427FC">
        <w:rPr>
          <w:rFonts w:cstheme="minorHAnsi"/>
          <w:u w:val="single"/>
        </w:rPr>
        <w:t xml:space="preserve">  </w:t>
      </w:r>
    </w:p>
    <w:p w:rsidR="00F20EB4" w:rsidRPr="00B427FC" w:rsidRDefault="00F20EB4" w:rsidP="004C00F1">
      <w:pPr>
        <w:ind w:left="1620" w:hanging="180"/>
        <w:jc w:val="both"/>
        <w:rPr>
          <w:rFonts w:cstheme="minorHAnsi"/>
          <w:b/>
          <w:bCs/>
        </w:rPr>
      </w:pPr>
      <w:r w:rsidRPr="00B427FC">
        <w:rPr>
          <w:rFonts w:cstheme="minorHAnsi"/>
        </w:rPr>
        <w:t xml:space="preserve">   Expertise in Team building and leadership, Organization &amp; time management, Project planning and scheduling, Contracts Management, Estimation &amp; Job </w:t>
      </w:r>
      <w:r w:rsidR="00AB5EE6" w:rsidRPr="00B427FC">
        <w:rPr>
          <w:rFonts w:cstheme="minorHAnsi"/>
        </w:rPr>
        <w:t>costing. Good</w:t>
      </w:r>
      <w:r w:rsidRPr="00B427FC">
        <w:rPr>
          <w:rFonts w:cstheme="minorHAnsi"/>
        </w:rPr>
        <w:t xml:space="preserve"> communication skills, adaptability working within a team as well as independently. Strong Technical Background, </w:t>
      </w:r>
      <w:r w:rsidR="004C00F1" w:rsidRPr="00B427FC">
        <w:rPr>
          <w:rFonts w:cstheme="minorHAnsi"/>
        </w:rPr>
        <w:t>hardworking</w:t>
      </w:r>
      <w:r w:rsidRPr="00B427FC">
        <w:rPr>
          <w:rFonts w:cstheme="minorHAnsi"/>
        </w:rPr>
        <w:t xml:space="preserve"> &amp; eager to improve both knowledge &amp; personality. Consistent in quality work with a professional, dedicated and proactive attitude</w:t>
      </w:r>
      <w:r w:rsidR="00F4069F" w:rsidRPr="00B427FC">
        <w:rPr>
          <w:rFonts w:cstheme="minorHAnsi"/>
        </w:rPr>
        <w:t>.</w:t>
      </w:r>
    </w:p>
    <w:p w:rsidR="002B0257" w:rsidRDefault="002B0257" w:rsidP="00642D46">
      <w:pPr>
        <w:jc w:val="both"/>
        <w:rPr>
          <w:rFonts w:cstheme="minorHAnsi"/>
          <w:b/>
          <w:bCs/>
          <w:u w:val="single"/>
        </w:rPr>
      </w:pPr>
    </w:p>
    <w:p w:rsidR="00C56DAE" w:rsidRPr="00B427FC" w:rsidRDefault="00AB5EE6" w:rsidP="00642D46">
      <w:pPr>
        <w:jc w:val="both"/>
        <w:rPr>
          <w:rFonts w:cstheme="minorHAnsi"/>
          <w:b/>
          <w:bCs/>
          <w:u w:val="single"/>
        </w:rPr>
      </w:pPr>
      <w:r w:rsidRPr="00B427FC">
        <w:rPr>
          <w:rFonts w:cstheme="minorHAnsi"/>
          <w:b/>
          <w:bCs/>
          <w:u w:val="single"/>
        </w:rPr>
        <w:t xml:space="preserve">EDUCATION: </w:t>
      </w:r>
    </w:p>
    <w:p w:rsidR="00FD727F" w:rsidRPr="00634DAB" w:rsidRDefault="00AB5EE6" w:rsidP="00B427FC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 w:rsidRPr="00B427FC">
        <w:rPr>
          <w:rFonts w:cstheme="minorHAnsi"/>
          <w:b/>
          <w:bCs/>
        </w:rPr>
        <w:t>Bachelor of Electrical Power Engineering</w:t>
      </w:r>
      <w:r w:rsidR="00C17586" w:rsidRPr="00B427FC">
        <w:rPr>
          <w:rFonts w:cstheme="minorHAnsi"/>
          <w:b/>
          <w:bCs/>
        </w:rPr>
        <w:t>, (</w:t>
      </w:r>
      <w:r w:rsidRPr="00B427FC">
        <w:rPr>
          <w:rFonts w:cstheme="minorHAnsi"/>
          <w:b/>
          <w:bCs/>
        </w:rPr>
        <w:t>200</w:t>
      </w:r>
      <w:r w:rsidR="00017050" w:rsidRPr="00B427FC">
        <w:rPr>
          <w:rFonts w:cstheme="minorHAnsi"/>
          <w:b/>
          <w:bCs/>
        </w:rPr>
        <w:t>4</w:t>
      </w:r>
      <w:r w:rsidRPr="00B427FC">
        <w:rPr>
          <w:rFonts w:cstheme="minorHAnsi"/>
          <w:b/>
          <w:bCs/>
        </w:rPr>
        <w:t>)</w:t>
      </w:r>
      <w:r w:rsidR="00C736D5" w:rsidRPr="00B427FC">
        <w:rPr>
          <w:rFonts w:cstheme="minorHAnsi"/>
          <w:b/>
          <w:bCs/>
        </w:rPr>
        <w:t>.</w:t>
      </w:r>
      <w:r w:rsidR="00FD727F" w:rsidRPr="00B427FC">
        <w:rPr>
          <w:rFonts w:cstheme="minorHAnsi"/>
        </w:rPr>
        <w:t>Al-Balqu'a Applied University, Jordan.</w:t>
      </w:r>
      <w:r w:rsidR="00A90262" w:rsidRPr="00B427FC">
        <w:rPr>
          <w:rFonts w:cstheme="minorHAnsi"/>
          <w:b/>
          <w:bCs/>
        </w:rPr>
        <w:t xml:space="preserve"> (Degree of Very Good)</w:t>
      </w:r>
      <w:r w:rsidR="006C782E" w:rsidRPr="00B427FC">
        <w:rPr>
          <w:rFonts w:cstheme="minorHAnsi"/>
          <w:b/>
          <w:bCs/>
        </w:rPr>
        <w:t>.</w:t>
      </w:r>
    </w:p>
    <w:p w:rsidR="00634DAB" w:rsidRPr="00634DAB" w:rsidRDefault="00634DAB" w:rsidP="00CB488A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</w:rPr>
      </w:pPr>
      <w:r w:rsidRPr="00634DAB">
        <w:rPr>
          <w:rFonts w:cstheme="minorHAnsi"/>
          <w:b/>
          <w:bCs/>
        </w:rPr>
        <w:t xml:space="preserve">Studying now the Professional Master of </w:t>
      </w:r>
      <w:r w:rsidR="00CB488A">
        <w:rPr>
          <w:rFonts w:cstheme="minorHAnsi"/>
          <w:b/>
          <w:bCs/>
        </w:rPr>
        <w:t>P</w:t>
      </w:r>
      <w:r w:rsidRPr="00634DAB">
        <w:rPr>
          <w:rFonts w:cstheme="minorHAnsi"/>
          <w:b/>
          <w:bCs/>
        </w:rPr>
        <w:t xml:space="preserve">roject </w:t>
      </w:r>
      <w:r w:rsidR="00CB488A">
        <w:rPr>
          <w:rFonts w:cstheme="minorHAnsi"/>
          <w:b/>
          <w:bCs/>
        </w:rPr>
        <w:t>M</w:t>
      </w:r>
      <w:r w:rsidRPr="00634DAB">
        <w:rPr>
          <w:rFonts w:cstheme="minorHAnsi"/>
          <w:b/>
          <w:bCs/>
        </w:rPr>
        <w:t>anagement degree.</w:t>
      </w:r>
    </w:p>
    <w:p w:rsidR="00C56DAE" w:rsidRDefault="00C56DAE" w:rsidP="00A90262">
      <w:pPr>
        <w:pStyle w:val="ListParagraph"/>
        <w:jc w:val="both"/>
        <w:rPr>
          <w:rFonts w:cstheme="minorHAnsi"/>
        </w:rPr>
      </w:pPr>
    </w:p>
    <w:p w:rsidR="00FD727F" w:rsidRDefault="00FD727F" w:rsidP="00FD727F">
      <w:pPr>
        <w:jc w:val="lowKashida"/>
        <w:rPr>
          <w:rFonts w:cstheme="minorHAnsi"/>
          <w:b/>
          <w:bCs/>
          <w:u w:val="single"/>
        </w:rPr>
      </w:pPr>
      <w:r w:rsidRPr="00B427FC">
        <w:rPr>
          <w:rFonts w:cstheme="minorHAnsi"/>
          <w:b/>
          <w:bCs/>
          <w:u w:val="single"/>
        </w:rPr>
        <w:t>PRESENT POSITION:-</w:t>
      </w:r>
    </w:p>
    <w:p w:rsidR="00FD727F" w:rsidRPr="00B427FC" w:rsidRDefault="00A22387" w:rsidP="007B19D0">
      <w:pPr>
        <w:pStyle w:val="ListParagraph"/>
        <w:numPr>
          <w:ilvl w:val="0"/>
          <w:numId w:val="8"/>
        </w:numPr>
        <w:jc w:val="both"/>
        <w:rPr>
          <w:rFonts w:cstheme="minorHAnsi"/>
          <w:b/>
          <w:bCs/>
          <w:sz w:val="24"/>
          <w:szCs w:val="24"/>
        </w:rPr>
      </w:pPr>
      <w:r w:rsidRPr="00B427FC">
        <w:rPr>
          <w:rFonts w:cstheme="minorHAnsi"/>
          <w:b/>
          <w:bCs/>
          <w:sz w:val="24"/>
          <w:szCs w:val="24"/>
        </w:rPr>
        <w:t>PROJECT</w:t>
      </w:r>
      <w:r w:rsidR="00DE0547" w:rsidRPr="00B427FC">
        <w:rPr>
          <w:rFonts w:cstheme="minorHAnsi"/>
          <w:b/>
          <w:bCs/>
          <w:sz w:val="24"/>
          <w:szCs w:val="24"/>
        </w:rPr>
        <w:t xml:space="preserve"> </w:t>
      </w:r>
      <w:r w:rsidR="005E6831" w:rsidRPr="00B427FC">
        <w:rPr>
          <w:rFonts w:cstheme="minorHAnsi"/>
          <w:b/>
          <w:bCs/>
          <w:sz w:val="24"/>
          <w:szCs w:val="24"/>
        </w:rPr>
        <w:t>MANAGER</w:t>
      </w:r>
      <w:r w:rsidR="005F407D" w:rsidRPr="00B427FC">
        <w:rPr>
          <w:rFonts w:cstheme="minorHAnsi"/>
          <w:b/>
          <w:bCs/>
          <w:sz w:val="24"/>
          <w:szCs w:val="24"/>
        </w:rPr>
        <w:t>.</w:t>
      </w:r>
      <w:r w:rsidR="00A8691E">
        <w:rPr>
          <w:rFonts w:cstheme="minorHAnsi"/>
          <w:b/>
          <w:bCs/>
          <w:sz w:val="24"/>
          <w:szCs w:val="24"/>
        </w:rPr>
        <w:t xml:space="preserve"> (PMP</w:t>
      </w:r>
      <w:r w:rsidR="00CB488A">
        <w:rPr>
          <w:rFonts w:cstheme="minorHAnsi"/>
          <w:b/>
          <w:bCs/>
          <w:sz w:val="24"/>
          <w:szCs w:val="24"/>
        </w:rPr>
        <w:t xml:space="preserve"> / FIDIC</w:t>
      </w:r>
      <w:r w:rsidR="00A8691E">
        <w:rPr>
          <w:rFonts w:cstheme="minorHAnsi"/>
          <w:b/>
          <w:bCs/>
          <w:sz w:val="24"/>
          <w:szCs w:val="24"/>
        </w:rPr>
        <w:t xml:space="preserve"> certified)</w:t>
      </w:r>
    </w:p>
    <w:p w:rsidR="006D1226" w:rsidRPr="00B427FC" w:rsidRDefault="00AE4176" w:rsidP="00275B36">
      <w:pPr>
        <w:jc w:val="both"/>
        <w:rPr>
          <w:rFonts w:cstheme="minorHAnsi"/>
          <w:b/>
          <w:bCs/>
          <w:u w:val="single"/>
        </w:rPr>
      </w:pPr>
      <w:r w:rsidRPr="00B427FC">
        <w:rPr>
          <w:rFonts w:cstheme="minorHAnsi"/>
          <w:b/>
          <w:bCs/>
          <w:u w:val="single"/>
        </w:rPr>
        <w:t>EXPERIENCE:</w:t>
      </w:r>
    </w:p>
    <w:p w:rsidR="0060285C" w:rsidRDefault="0060285C" w:rsidP="007F33EC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oject Manager</w:t>
      </w:r>
      <w:r w:rsidR="00634DAB">
        <w:rPr>
          <w:rFonts w:cstheme="minorHAnsi"/>
          <w:b/>
          <w:bCs/>
          <w:sz w:val="24"/>
          <w:szCs w:val="24"/>
        </w:rPr>
        <w:t xml:space="preserve"> (Aramco Certified)</w:t>
      </w:r>
    </w:p>
    <w:p w:rsidR="0060285C" w:rsidRDefault="0060285C" w:rsidP="0060285C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rabian Gulf Construction Company (AGC – Al Zamil)</w:t>
      </w:r>
    </w:p>
    <w:p w:rsidR="0060285C" w:rsidRDefault="0060285C" w:rsidP="0060285C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  <w:r w:rsidRPr="007B19D0">
        <w:rPr>
          <w:rFonts w:cstheme="minorHAnsi"/>
          <w:b/>
          <w:bCs/>
        </w:rPr>
        <w:t>Saudi Arabia</w:t>
      </w:r>
      <w:r>
        <w:rPr>
          <w:rFonts w:cstheme="minorHAnsi"/>
          <w:b/>
          <w:bCs/>
        </w:rPr>
        <w:t xml:space="preserve">       (2018 - present)</w:t>
      </w:r>
    </w:p>
    <w:p w:rsidR="0060285C" w:rsidRDefault="0060285C" w:rsidP="0060285C">
      <w:pPr>
        <w:pStyle w:val="ListParagraph"/>
        <w:jc w:val="both"/>
        <w:rPr>
          <w:rFonts w:cstheme="minorHAnsi"/>
        </w:rPr>
      </w:pPr>
      <w:r w:rsidRPr="007B19D0">
        <w:rPr>
          <w:rFonts w:cstheme="minorHAnsi"/>
        </w:rPr>
        <w:lastRenderedPageBreak/>
        <w:t>Manage site works for Site development, building projects</w:t>
      </w:r>
      <w:r>
        <w:rPr>
          <w:rFonts w:cstheme="minorHAnsi"/>
        </w:rPr>
        <w:t xml:space="preserve">, managing safety, quality assurance &amp; quality control , site progress control, managing materials with following up with procurement &amp; cost control to achieve  budget target, generate the invoices &amp; change </w:t>
      </w:r>
      <w:r w:rsidR="00632B16">
        <w:rPr>
          <w:rFonts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BFD9972" wp14:editId="1AF45C9E">
                <wp:simplePos x="0" y="0"/>
                <wp:positionH relativeFrom="column">
                  <wp:posOffset>-1244600</wp:posOffset>
                </wp:positionH>
                <wp:positionV relativeFrom="paragraph">
                  <wp:posOffset>-1143000</wp:posOffset>
                </wp:positionV>
                <wp:extent cx="1028700" cy="10706735"/>
                <wp:effectExtent l="0" t="0" r="19050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107067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285A7" id="Rectangle 2" o:spid="_x0000_s1026" style="position:absolute;margin-left:-98pt;margin-top:-90pt;width:81pt;height:843.0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" fillcolor="#4f81bd [3204]" strokecolor="#243f60 [1604]" strokeweight="2pt"/>
            </w:pict>
          </mc:Fallback>
        </mc:AlternateContent>
      </w:r>
      <w:r>
        <w:rPr>
          <w:rFonts w:cstheme="minorHAnsi"/>
        </w:rPr>
        <w:t xml:space="preserve">orders, subcontractor management, client &amp; consultant meeting attend and lead contractor side. </w:t>
      </w:r>
    </w:p>
    <w:p w:rsidR="0060285C" w:rsidRDefault="0060285C" w:rsidP="0060285C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s</w:t>
      </w:r>
      <w:r>
        <w:rPr>
          <w:rFonts w:cstheme="minorHAnsi"/>
        </w:rPr>
        <w:t>: Saudi Aramco well core facility project (Dhahran Complex),</w:t>
      </w:r>
      <w:r w:rsidRPr="0060285C">
        <w:t xml:space="preserve"> </w:t>
      </w:r>
      <w:r w:rsidRPr="0060285C">
        <w:rPr>
          <w:rFonts w:cstheme="minorHAnsi"/>
        </w:rPr>
        <w:t>E-Type Replacement Program Phase I</w:t>
      </w:r>
      <w:r>
        <w:rPr>
          <w:rFonts w:cstheme="minorHAnsi"/>
        </w:rPr>
        <w:t xml:space="preserve"> (Safwa school project).</w:t>
      </w:r>
    </w:p>
    <w:p w:rsidR="0060285C" w:rsidRDefault="0060285C" w:rsidP="00634DAB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</w:t>
      </w:r>
      <w:r>
        <w:rPr>
          <w:rFonts w:cstheme="minorHAnsi"/>
          <w:b/>
          <w:bCs/>
        </w:rPr>
        <w:t>s</w:t>
      </w:r>
      <w:r w:rsidRPr="00860470">
        <w:rPr>
          <w:rFonts w:cstheme="minorHAnsi"/>
          <w:b/>
          <w:bCs/>
        </w:rPr>
        <w:t xml:space="preserve"> value</w:t>
      </w:r>
      <w:r>
        <w:rPr>
          <w:rFonts w:cstheme="minorHAnsi"/>
        </w:rPr>
        <w:t xml:space="preserve">:  </w:t>
      </w:r>
      <w:r w:rsidR="00634DAB">
        <w:rPr>
          <w:rFonts w:cstheme="minorHAnsi"/>
        </w:rPr>
        <w:t>250</w:t>
      </w:r>
      <w:r>
        <w:rPr>
          <w:rFonts w:cstheme="minorHAnsi"/>
        </w:rPr>
        <w:t xml:space="preserve"> million SR</w:t>
      </w:r>
    </w:p>
    <w:p w:rsidR="0060285C" w:rsidRDefault="0060285C" w:rsidP="0060285C">
      <w:pPr>
        <w:pStyle w:val="ListParagraph"/>
        <w:jc w:val="both"/>
        <w:rPr>
          <w:rFonts w:cstheme="minorHAnsi"/>
        </w:rPr>
      </w:pPr>
    </w:p>
    <w:p w:rsidR="0060285C" w:rsidRDefault="0060285C" w:rsidP="0060285C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</w:p>
    <w:p w:rsidR="0060285C" w:rsidRPr="0060285C" w:rsidRDefault="0060285C" w:rsidP="0060285C">
      <w:pPr>
        <w:jc w:val="both"/>
        <w:rPr>
          <w:rFonts w:cstheme="minorHAnsi"/>
          <w:b/>
          <w:bCs/>
          <w:sz w:val="24"/>
          <w:szCs w:val="24"/>
        </w:rPr>
      </w:pPr>
    </w:p>
    <w:p w:rsidR="002514C2" w:rsidRPr="002514C2" w:rsidRDefault="007B19D0" w:rsidP="007F33EC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 w:rsidRPr="007B19D0">
        <w:rPr>
          <w:rFonts w:cstheme="minorHAnsi"/>
          <w:b/>
          <w:bCs/>
          <w:sz w:val="24"/>
          <w:szCs w:val="24"/>
        </w:rPr>
        <w:t>Project</w:t>
      </w:r>
      <w:r w:rsidR="003F1D54">
        <w:rPr>
          <w:rFonts w:cstheme="minorHAnsi"/>
          <w:b/>
          <w:bCs/>
          <w:sz w:val="24"/>
          <w:szCs w:val="24"/>
        </w:rPr>
        <w:t>s</w:t>
      </w:r>
      <w:r w:rsidRPr="007B19D0">
        <w:rPr>
          <w:rFonts w:cstheme="minorHAnsi"/>
          <w:b/>
          <w:bCs/>
          <w:sz w:val="24"/>
          <w:szCs w:val="24"/>
        </w:rPr>
        <w:t xml:space="preserve"> </w:t>
      </w:r>
      <w:r w:rsidR="007F33EC">
        <w:rPr>
          <w:rFonts w:cstheme="minorHAnsi"/>
          <w:b/>
          <w:bCs/>
          <w:sz w:val="24"/>
          <w:szCs w:val="24"/>
        </w:rPr>
        <w:t>M</w:t>
      </w:r>
      <w:r w:rsidRPr="007B19D0">
        <w:rPr>
          <w:rFonts w:cstheme="minorHAnsi"/>
          <w:b/>
          <w:bCs/>
          <w:sz w:val="24"/>
          <w:szCs w:val="24"/>
        </w:rPr>
        <w:t>anager</w:t>
      </w:r>
    </w:p>
    <w:p w:rsidR="0060285C" w:rsidRPr="0060285C" w:rsidRDefault="007B19D0" w:rsidP="0060285C">
      <w:pPr>
        <w:pStyle w:val="ListParagraph"/>
        <w:jc w:val="both"/>
        <w:rPr>
          <w:rFonts w:cstheme="minorHAnsi"/>
          <w:b/>
          <w:bCs/>
        </w:rPr>
      </w:pPr>
      <w:r w:rsidRPr="007B19D0">
        <w:rPr>
          <w:rFonts w:cstheme="minorHAnsi"/>
          <w:b/>
          <w:bCs/>
        </w:rPr>
        <w:t>Ahmad Yousef Alnujadi contracting establishment</w:t>
      </w:r>
    </w:p>
    <w:p w:rsidR="007B19D0" w:rsidRDefault="007B19D0" w:rsidP="0060285C">
      <w:pPr>
        <w:pStyle w:val="ListParagraph"/>
        <w:jc w:val="both"/>
        <w:rPr>
          <w:rFonts w:cstheme="minorHAnsi"/>
          <w:b/>
          <w:bCs/>
        </w:rPr>
      </w:pPr>
      <w:r w:rsidRPr="007B19D0">
        <w:rPr>
          <w:rFonts w:cstheme="minorHAnsi"/>
          <w:b/>
          <w:bCs/>
        </w:rPr>
        <w:t>Saudi Arabia</w:t>
      </w:r>
      <w:r w:rsidR="002514C2">
        <w:rPr>
          <w:rFonts w:cstheme="minorHAnsi"/>
          <w:b/>
          <w:bCs/>
        </w:rPr>
        <w:t xml:space="preserve">       (2014 </w:t>
      </w:r>
      <w:r w:rsidR="0060285C">
        <w:rPr>
          <w:rFonts w:cstheme="minorHAnsi"/>
          <w:b/>
          <w:bCs/>
        </w:rPr>
        <w:t>-</w:t>
      </w:r>
      <w:r w:rsidR="002514C2">
        <w:rPr>
          <w:rFonts w:cstheme="minorHAnsi"/>
          <w:b/>
          <w:bCs/>
        </w:rPr>
        <w:t xml:space="preserve"> </w:t>
      </w:r>
      <w:r w:rsidR="0060285C">
        <w:rPr>
          <w:rFonts w:cstheme="minorHAnsi"/>
          <w:b/>
          <w:bCs/>
        </w:rPr>
        <w:t>2018</w:t>
      </w:r>
      <w:r w:rsidR="002514C2">
        <w:rPr>
          <w:rFonts w:cstheme="minorHAnsi"/>
          <w:b/>
          <w:bCs/>
        </w:rPr>
        <w:t>)</w:t>
      </w:r>
    </w:p>
    <w:p w:rsidR="007B19D0" w:rsidRDefault="007B19D0" w:rsidP="007B19D0">
      <w:pPr>
        <w:pStyle w:val="ListParagraph"/>
        <w:jc w:val="both"/>
        <w:rPr>
          <w:rFonts w:cstheme="minorHAnsi"/>
        </w:rPr>
      </w:pPr>
      <w:r w:rsidRPr="007B19D0">
        <w:rPr>
          <w:rFonts w:cstheme="minorHAnsi"/>
        </w:rPr>
        <w:t>Manage site works for Site development, building projects</w:t>
      </w:r>
      <w:r>
        <w:rPr>
          <w:rFonts w:cstheme="minorHAnsi"/>
        </w:rPr>
        <w:t xml:space="preserve">, managing safety, quality assurance &amp; quality control , site progress control, managing materials with following up with procurement &amp; cost control to achieve  budget target, </w:t>
      </w:r>
      <w:r w:rsidR="002514C2">
        <w:rPr>
          <w:rFonts w:cstheme="minorHAnsi"/>
        </w:rPr>
        <w:t xml:space="preserve">generate the invoices &amp; change orders, </w:t>
      </w:r>
      <w:r>
        <w:rPr>
          <w:rFonts w:cstheme="minorHAnsi"/>
        </w:rPr>
        <w:t xml:space="preserve">subcontractor </w:t>
      </w:r>
      <w:r w:rsidR="002514C2">
        <w:rPr>
          <w:rFonts w:cstheme="minorHAnsi"/>
        </w:rPr>
        <w:t>management</w:t>
      </w:r>
      <w:r>
        <w:rPr>
          <w:rFonts w:cstheme="minorHAnsi"/>
        </w:rPr>
        <w:t>,</w:t>
      </w:r>
      <w:r w:rsidR="002514C2">
        <w:rPr>
          <w:rFonts w:cstheme="minorHAnsi"/>
        </w:rPr>
        <w:t xml:space="preserve"> client &amp; consultant meeting attend and lead contractor side. </w:t>
      </w:r>
    </w:p>
    <w:p w:rsidR="002514C2" w:rsidRDefault="002514C2" w:rsidP="002514C2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s</w:t>
      </w:r>
      <w:r>
        <w:rPr>
          <w:rFonts w:cstheme="minorHAnsi"/>
        </w:rPr>
        <w:t xml:space="preserve">: Unified contract for SEC </w:t>
      </w:r>
      <w:r w:rsidR="00860470">
        <w:rPr>
          <w:rFonts w:cstheme="minorHAnsi"/>
        </w:rPr>
        <w:t>Company</w:t>
      </w:r>
      <w:r>
        <w:rPr>
          <w:rFonts w:cstheme="minorHAnsi"/>
        </w:rPr>
        <w:t>, Site development, residential villas, government buildings, privet scho</w:t>
      </w:r>
      <w:r w:rsidR="00860470">
        <w:rPr>
          <w:rFonts w:cstheme="minorHAnsi"/>
        </w:rPr>
        <w:t>ol building and medical warehouse.</w:t>
      </w:r>
    </w:p>
    <w:p w:rsidR="00860470" w:rsidRDefault="00860470" w:rsidP="00DC6960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</w:t>
      </w:r>
      <w:r w:rsidR="00816101">
        <w:rPr>
          <w:rFonts w:cstheme="minorHAnsi"/>
          <w:b/>
          <w:bCs/>
        </w:rPr>
        <w:t>s</w:t>
      </w:r>
      <w:r w:rsidRPr="00860470">
        <w:rPr>
          <w:rFonts w:cstheme="minorHAnsi"/>
          <w:b/>
          <w:bCs/>
        </w:rPr>
        <w:t xml:space="preserve"> value</w:t>
      </w:r>
      <w:r>
        <w:rPr>
          <w:rFonts w:cstheme="minorHAnsi"/>
        </w:rPr>
        <w:t xml:space="preserve">:  </w:t>
      </w:r>
      <w:r w:rsidR="00DC6960">
        <w:rPr>
          <w:rFonts w:cstheme="minorHAnsi"/>
        </w:rPr>
        <w:t>300</w:t>
      </w:r>
      <w:r>
        <w:rPr>
          <w:rFonts w:cstheme="minorHAnsi"/>
        </w:rPr>
        <w:t xml:space="preserve"> million SR</w:t>
      </w:r>
    </w:p>
    <w:p w:rsidR="007B19D0" w:rsidRDefault="007B19D0" w:rsidP="002514C2">
      <w:pPr>
        <w:jc w:val="both"/>
        <w:rPr>
          <w:rFonts w:cstheme="minorHAnsi"/>
        </w:rPr>
      </w:pPr>
    </w:p>
    <w:p w:rsidR="002514C2" w:rsidRPr="002514C2" w:rsidRDefault="002514C2" w:rsidP="007F33EC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EP</w:t>
      </w:r>
      <w:r w:rsidRPr="007B19D0">
        <w:rPr>
          <w:rFonts w:cstheme="minorHAnsi"/>
          <w:b/>
          <w:bCs/>
          <w:sz w:val="24"/>
          <w:szCs w:val="24"/>
        </w:rPr>
        <w:t xml:space="preserve"> </w:t>
      </w:r>
      <w:r w:rsidR="007F33EC">
        <w:rPr>
          <w:rFonts w:cstheme="minorHAnsi"/>
          <w:b/>
          <w:bCs/>
          <w:sz w:val="24"/>
          <w:szCs w:val="24"/>
        </w:rPr>
        <w:t>M</w:t>
      </w:r>
      <w:r w:rsidRPr="007B19D0">
        <w:rPr>
          <w:rFonts w:cstheme="minorHAnsi"/>
          <w:b/>
          <w:bCs/>
          <w:sz w:val="24"/>
          <w:szCs w:val="24"/>
        </w:rPr>
        <w:t>anager</w:t>
      </w:r>
    </w:p>
    <w:p w:rsidR="002514C2" w:rsidRPr="007B19D0" w:rsidRDefault="002514C2" w:rsidP="00921A76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lshalawi holding </w:t>
      </w:r>
      <w:r w:rsidR="00921A76">
        <w:rPr>
          <w:rFonts w:cstheme="minorHAnsi"/>
          <w:b/>
          <w:bCs/>
        </w:rPr>
        <w:t>C</w:t>
      </w:r>
      <w:r>
        <w:rPr>
          <w:rFonts w:cstheme="minorHAnsi"/>
          <w:b/>
          <w:bCs/>
        </w:rPr>
        <w:t xml:space="preserve">ompany </w:t>
      </w:r>
    </w:p>
    <w:p w:rsidR="002514C2" w:rsidRDefault="002514C2" w:rsidP="002514C2">
      <w:pPr>
        <w:pStyle w:val="ListParagraph"/>
        <w:jc w:val="both"/>
        <w:rPr>
          <w:rFonts w:cstheme="minorHAnsi"/>
          <w:b/>
          <w:bCs/>
        </w:rPr>
      </w:pPr>
      <w:r w:rsidRPr="007B19D0">
        <w:rPr>
          <w:rFonts w:cstheme="minorHAnsi"/>
          <w:b/>
          <w:bCs/>
        </w:rPr>
        <w:t>Saudi Arabia</w:t>
      </w:r>
      <w:r>
        <w:rPr>
          <w:rFonts w:cstheme="minorHAnsi"/>
          <w:b/>
          <w:bCs/>
        </w:rPr>
        <w:t xml:space="preserve">       (2012 -2014)</w:t>
      </w:r>
    </w:p>
    <w:p w:rsidR="002514C2" w:rsidRDefault="002514C2" w:rsidP="002514C2">
      <w:pPr>
        <w:pStyle w:val="ListParagraph"/>
        <w:jc w:val="both"/>
        <w:rPr>
          <w:rFonts w:cstheme="minorHAnsi"/>
        </w:rPr>
      </w:pPr>
      <w:r>
        <w:rPr>
          <w:rFonts w:cstheme="minorHAnsi"/>
        </w:rPr>
        <w:t>Electrical &amp; mechanical manager for site development projects</w:t>
      </w:r>
      <w:r w:rsidR="00860470">
        <w:rPr>
          <w:rFonts w:cstheme="minorHAnsi"/>
        </w:rPr>
        <w:t>, infrastructure of utility for Aramco in Royal commission projects, project planning, scheduling &amp; project bid pricing , MEP cost control , budget estimation for projects, subcontractor control &amp; subcontractor works price estimation, client &amp; consultant meeting attend to cover electrical &amp; mechanical &amp; civil related parts.</w:t>
      </w:r>
    </w:p>
    <w:p w:rsidR="007F33EC" w:rsidRDefault="007F33EC" w:rsidP="00FF391B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s</w:t>
      </w:r>
      <w:r>
        <w:rPr>
          <w:rFonts w:cstheme="minorHAnsi"/>
        </w:rPr>
        <w:t xml:space="preserve">: </w:t>
      </w:r>
      <w:r w:rsidR="00FF391B">
        <w:rPr>
          <w:rFonts w:cstheme="minorHAnsi"/>
        </w:rPr>
        <w:t>Aramco residential project, YASREF sited development, Royal commission projects, buildings, bridges, road projects.</w:t>
      </w:r>
    </w:p>
    <w:p w:rsidR="007F33EC" w:rsidRDefault="007F33EC" w:rsidP="00816101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</w:t>
      </w:r>
      <w:r w:rsidR="00816101">
        <w:rPr>
          <w:rFonts w:cstheme="minorHAnsi"/>
          <w:b/>
          <w:bCs/>
        </w:rPr>
        <w:t>s</w:t>
      </w:r>
      <w:r w:rsidRPr="00860470">
        <w:rPr>
          <w:rFonts w:cstheme="minorHAnsi"/>
          <w:b/>
          <w:bCs/>
        </w:rPr>
        <w:t xml:space="preserve"> value</w:t>
      </w:r>
      <w:r>
        <w:rPr>
          <w:rFonts w:cstheme="minorHAnsi"/>
        </w:rPr>
        <w:t xml:space="preserve">:  </w:t>
      </w:r>
      <w:r w:rsidR="00BF20D4">
        <w:rPr>
          <w:rFonts w:cstheme="minorHAnsi"/>
        </w:rPr>
        <w:t>1</w:t>
      </w:r>
      <w:r w:rsidR="00816101">
        <w:rPr>
          <w:rFonts w:cstheme="minorHAnsi"/>
        </w:rPr>
        <w:t>400</w:t>
      </w:r>
      <w:r>
        <w:rPr>
          <w:rFonts w:cstheme="minorHAnsi"/>
        </w:rPr>
        <w:t xml:space="preserve"> million SR</w:t>
      </w:r>
    </w:p>
    <w:p w:rsidR="004952CC" w:rsidRDefault="004952CC" w:rsidP="004952CC">
      <w:pPr>
        <w:jc w:val="both"/>
        <w:rPr>
          <w:rFonts w:cstheme="minorHAnsi"/>
        </w:rPr>
      </w:pPr>
    </w:p>
    <w:p w:rsidR="00921A76" w:rsidRPr="002514C2" w:rsidRDefault="00DE7B65" w:rsidP="00DE7B65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EP Project Engineer</w:t>
      </w:r>
    </w:p>
    <w:p w:rsidR="00921A76" w:rsidRPr="007B19D0" w:rsidRDefault="00921A76" w:rsidP="00921A76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Saudi Bin laden (PBAD) Company</w:t>
      </w:r>
    </w:p>
    <w:p w:rsidR="00921A76" w:rsidRDefault="00921A76" w:rsidP="00921A76">
      <w:pPr>
        <w:pStyle w:val="ListParagraph"/>
        <w:jc w:val="both"/>
        <w:rPr>
          <w:rFonts w:cstheme="minorHAnsi"/>
          <w:b/>
          <w:bCs/>
        </w:rPr>
      </w:pPr>
      <w:r w:rsidRPr="007B19D0">
        <w:rPr>
          <w:rFonts w:cstheme="minorHAnsi"/>
          <w:b/>
          <w:bCs/>
        </w:rPr>
        <w:lastRenderedPageBreak/>
        <w:t>Saudi Arabia</w:t>
      </w:r>
      <w:r>
        <w:rPr>
          <w:rFonts w:cstheme="minorHAnsi"/>
          <w:b/>
          <w:bCs/>
        </w:rPr>
        <w:t xml:space="preserve">       (2009 -2012)</w:t>
      </w:r>
    </w:p>
    <w:p w:rsidR="00921A76" w:rsidRDefault="00632B16" w:rsidP="00FF391B">
      <w:pPr>
        <w:pStyle w:val="ListParagraph"/>
        <w:jc w:val="both"/>
        <w:rPr>
          <w:rFonts w:cstheme="minorHAnsi"/>
        </w:rPr>
      </w:pPr>
      <w:r>
        <w:rPr>
          <w:rFonts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180716" wp14:editId="77D4A3A5">
                <wp:simplePos x="0" y="0"/>
                <wp:positionH relativeFrom="column">
                  <wp:posOffset>-1244600</wp:posOffset>
                </wp:positionH>
                <wp:positionV relativeFrom="paragraph">
                  <wp:posOffset>-1193800</wp:posOffset>
                </wp:positionV>
                <wp:extent cx="1016000" cy="13672185"/>
                <wp:effectExtent l="0" t="0" r="12700" b="247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0" cy="136721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8C8EB3" id="Rectangle 5" o:spid="_x0000_s1026" style="position:absolute;margin-left:-98pt;margin-top:-94pt;width:80pt;height:10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" fillcolor="#4f81bd [3204]" strokecolor="#243f60 [1604]" strokeweight="2pt"/>
            </w:pict>
          </mc:Fallback>
        </mc:AlternateContent>
      </w:r>
      <w:r w:rsidR="00921A76">
        <w:rPr>
          <w:rFonts w:cstheme="minorHAnsi"/>
        </w:rPr>
        <w:t xml:space="preserve">Electrical Zone manager for </w:t>
      </w:r>
      <w:r w:rsidR="00FF391B">
        <w:rPr>
          <w:rFonts w:cstheme="minorHAnsi"/>
        </w:rPr>
        <w:t>building, implement all electrical systems for Medium voltage, low voltage works, Low current, fire alarm, public address, cabling structure, external works, substation.</w:t>
      </w:r>
    </w:p>
    <w:p w:rsidR="00921A76" w:rsidRDefault="00921A76" w:rsidP="00FF391B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s</w:t>
      </w:r>
      <w:r>
        <w:rPr>
          <w:rFonts w:cstheme="minorHAnsi"/>
        </w:rPr>
        <w:t xml:space="preserve">: </w:t>
      </w:r>
      <w:r w:rsidR="00FF391B">
        <w:rPr>
          <w:rFonts w:cstheme="minorHAnsi"/>
        </w:rPr>
        <w:t>King Saud University for girls, building no 05</w:t>
      </w:r>
    </w:p>
    <w:p w:rsidR="00921A76" w:rsidRDefault="00921A76" w:rsidP="003F1D54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</w:t>
      </w:r>
      <w:r>
        <w:rPr>
          <w:rFonts w:cstheme="minorHAnsi"/>
          <w:b/>
          <w:bCs/>
        </w:rPr>
        <w:t>s</w:t>
      </w:r>
      <w:r w:rsidRPr="00860470">
        <w:rPr>
          <w:rFonts w:cstheme="minorHAnsi"/>
          <w:b/>
          <w:bCs/>
        </w:rPr>
        <w:t xml:space="preserve"> value</w:t>
      </w:r>
      <w:r>
        <w:rPr>
          <w:rFonts w:cstheme="minorHAnsi"/>
        </w:rPr>
        <w:t xml:space="preserve">:  </w:t>
      </w:r>
      <w:r w:rsidR="003F1D54">
        <w:rPr>
          <w:rFonts w:cstheme="minorHAnsi"/>
        </w:rPr>
        <w:t>750</w:t>
      </w:r>
      <w:r>
        <w:rPr>
          <w:rFonts w:cstheme="minorHAnsi"/>
        </w:rPr>
        <w:t xml:space="preserve"> million SR</w:t>
      </w:r>
    </w:p>
    <w:p w:rsidR="004952CC" w:rsidRDefault="004952CC" w:rsidP="00FF391B">
      <w:pPr>
        <w:jc w:val="both"/>
        <w:rPr>
          <w:rFonts w:cstheme="minorHAnsi"/>
        </w:rPr>
      </w:pPr>
    </w:p>
    <w:p w:rsidR="00FF391B" w:rsidRPr="002514C2" w:rsidRDefault="00FF391B" w:rsidP="00FF391B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ite super attendant </w:t>
      </w:r>
    </w:p>
    <w:p w:rsidR="00FF391B" w:rsidRPr="007B19D0" w:rsidRDefault="00FF391B" w:rsidP="00FF391B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Faisal Mohammad AlQahtani Company (FMQ)</w:t>
      </w:r>
    </w:p>
    <w:p w:rsidR="00FF391B" w:rsidRDefault="00FF391B" w:rsidP="00FF391B">
      <w:pPr>
        <w:pStyle w:val="ListParagraph"/>
        <w:jc w:val="both"/>
        <w:rPr>
          <w:rFonts w:cstheme="minorHAnsi"/>
          <w:b/>
          <w:bCs/>
        </w:rPr>
      </w:pPr>
      <w:r w:rsidRPr="007B19D0">
        <w:rPr>
          <w:rFonts w:cstheme="minorHAnsi"/>
          <w:b/>
          <w:bCs/>
        </w:rPr>
        <w:t>Saudi Arabia</w:t>
      </w:r>
      <w:r>
        <w:rPr>
          <w:rFonts w:cstheme="minorHAnsi"/>
          <w:b/>
          <w:bCs/>
        </w:rPr>
        <w:t xml:space="preserve">       (2008 -2009)</w:t>
      </w:r>
    </w:p>
    <w:p w:rsidR="00FF391B" w:rsidRDefault="00FF391B" w:rsidP="00863CCF">
      <w:pPr>
        <w:pStyle w:val="ListParagraph"/>
        <w:jc w:val="both"/>
        <w:rPr>
          <w:rFonts w:cstheme="minorHAnsi"/>
        </w:rPr>
      </w:pPr>
      <w:r>
        <w:rPr>
          <w:rFonts w:cstheme="minorHAnsi"/>
        </w:rPr>
        <w:t>Electrical supper attendant for Aramco upstream project (KHURAIS), oil, water, observation wells, OHPL, Cathodic protection, subcontractor control</w:t>
      </w:r>
      <w:r w:rsidR="00863CCF">
        <w:rPr>
          <w:rFonts w:cstheme="minorHAnsi"/>
        </w:rPr>
        <w:t xml:space="preserve"> and electrical crews managing.</w:t>
      </w:r>
    </w:p>
    <w:p w:rsidR="00FF391B" w:rsidRDefault="00FF391B" w:rsidP="00863CCF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s</w:t>
      </w:r>
      <w:r>
        <w:rPr>
          <w:rFonts w:cstheme="minorHAnsi"/>
        </w:rPr>
        <w:t xml:space="preserve">: </w:t>
      </w:r>
      <w:r w:rsidR="00863CCF">
        <w:rPr>
          <w:rFonts w:cstheme="minorHAnsi"/>
        </w:rPr>
        <w:t>Khurais Upstream project (ARAMCO)</w:t>
      </w:r>
    </w:p>
    <w:p w:rsidR="00FF391B" w:rsidRDefault="00FF391B" w:rsidP="003F1D54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</w:t>
      </w:r>
      <w:r>
        <w:rPr>
          <w:rFonts w:cstheme="minorHAnsi"/>
          <w:b/>
          <w:bCs/>
        </w:rPr>
        <w:t>s</w:t>
      </w:r>
      <w:r w:rsidRPr="00860470">
        <w:rPr>
          <w:rFonts w:cstheme="minorHAnsi"/>
          <w:b/>
          <w:bCs/>
        </w:rPr>
        <w:t xml:space="preserve"> value</w:t>
      </w:r>
      <w:r>
        <w:rPr>
          <w:rFonts w:cstheme="minorHAnsi"/>
        </w:rPr>
        <w:t xml:space="preserve">:  </w:t>
      </w:r>
      <w:r w:rsidR="003F1D54">
        <w:rPr>
          <w:rFonts w:cstheme="minorHAnsi"/>
        </w:rPr>
        <w:t>1000</w:t>
      </w:r>
      <w:r>
        <w:rPr>
          <w:rFonts w:cstheme="minorHAnsi"/>
        </w:rPr>
        <w:t xml:space="preserve"> million SR</w:t>
      </w:r>
    </w:p>
    <w:p w:rsidR="00FF391B" w:rsidRDefault="00FF391B" w:rsidP="00863CCF">
      <w:pPr>
        <w:jc w:val="both"/>
        <w:rPr>
          <w:rFonts w:cstheme="minorHAnsi"/>
        </w:rPr>
      </w:pPr>
    </w:p>
    <w:p w:rsidR="00863CCF" w:rsidRPr="002514C2" w:rsidRDefault="00863CCF" w:rsidP="00863CCF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ite Engineer</w:t>
      </w:r>
    </w:p>
    <w:p w:rsidR="00863CCF" w:rsidRPr="007B19D0" w:rsidRDefault="00863CCF" w:rsidP="00863CCF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National Electricity Company (NEPCO)</w:t>
      </w:r>
    </w:p>
    <w:p w:rsidR="00863CCF" w:rsidRDefault="00863CCF" w:rsidP="00863CCF">
      <w:pPr>
        <w:pStyle w:val="ListParagraph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Jordan       (2004 -2008)</w:t>
      </w:r>
    </w:p>
    <w:p w:rsidR="00863CCF" w:rsidRDefault="00863CCF" w:rsidP="00863CCF">
      <w:pPr>
        <w:pStyle w:val="ListParagraph"/>
        <w:jc w:val="both"/>
        <w:rPr>
          <w:rFonts w:cstheme="minorHAnsi"/>
        </w:rPr>
      </w:pPr>
      <w:r>
        <w:rPr>
          <w:rFonts w:cstheme="minorHAnsi"/>
        </w:rPr>
        <w:t xml:space="preserve">Electrical site activates works </w:t>
      </w:r>
    </w:p>
    <w:p w:rsidR="00863CCF" w:rsidRDefault="00863CCF" w:rsidP="00863CCF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s</w:t>
      </w:r>
      <w:r>
        <w:rPr>
          <w:rFonts w:cstheme="minorHAnsi"/>
        </w:rPr>
        <w:t>: National electricity own project &amp; maintenances</w:t>
      </w:r>
    </w:p>
    <w:p w:rsidR="00863CCF" w:rsidRDefault="00863CCF" w:rsidP="00863CCF">
      <w:pPr>
        <w:pStyle w:val="ListParagraph"/>
        <w:jc w:val="both"/>
        <w:rPr>
          <w:rFonts w:cstheme="minorHAnsi"/>
        </w:rPr>
      </w:pPr>
      <w:r w:rsidRPr="00860470">
        <w:rPr>
          <w:rFonts w:cstheme="minorHAnsi"/>
          <w:b/>
          <w:bCs/>
        </w:rPr>
        <w:t>Project</w:t>
      </w:r>
      <w:r>
        <w:rPr>
          <w:rFonts w:cstheme="minorHAnsi"/>
          <w:b/>
          <w:bCs/>
        </w:rPr>
        <w:t>s</w:t>
      </w:r>
      <w:r w:rsidRPr="00860470">
        <w:rPr>
          <w:rFonts w:cstheme="minorHAnsi"/>
          <w:b/>
          <w:bCs/>
        </w:rPr>
        <w:t xml:space="preserve"> value</w:t>
      </w:r>
      <w:r>
        <w:rPr>
          <w:rFonts w:cstheme="minorHAnsi"/>
        </w:rPr>
        <w:t>:  various</w:t>
      </w:r>
    </w:p>
    <w:p w:rsidR="00863CCF" w:rsidRPr="00863CCF" w:rsidRDefault="00863CCF" w:rsidP="00863CCF">
      <w:pPr>
        <w:pStyle w:val="ListParagraph"/>
        <w:jc w:val="both"/>
        <w:rPr>
          <w:rFonts w:cstheme="minorHAnsi"/>
        </w:rPr>
      </w:pPr>
    </w:p>
    <w:p w:rsidR="00891E52" w:rsidRPr="00B427FC" w:rsidRDefault="00891E52" w:rsidP="00ED550B">
      <w:pPr>
        <w:rPr>
          <w:rFonts w:cstheme="minorHAnsi"/>
          <w:b/>
          <w:bCs/>
          <w:u w:val="single"/>
        </w:rPr>
      </w:pPr>
      <w:r w:rsidRPr="00B427FC">
        <w:rPr>
          <w:rFonts w:cstheme="minorHAnsi"/>
          <w:b/>
          <w:bCs/>
          <w:u w:val="single"/>
        </w:rPr>
        <w:t>BACKGROUND COURSES INCLUDE:</w:t>
      </w:r>
    </w:p>
    <w:p w:rsidR="00135A3B" w:rsidRDefault="00135A3B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ourse in (PMP) 36 hours, and Preparing for (PMP) examination.</w:t>
      </w:r>
      <w:r>
        <w:rPr>
          <w:rFonts w:cstheme="minorHAnsi"/>
        </w:rPr>
        <w:t xml:space="preserve"> 2014</w:t>
      </w:r>
    </w:p>
    <w:p w:rsidR="00CB488A" w:rsidRDefault="00CB488A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ourse in</w:t>
      </w:r>
      <w:r>
        <w:rPr>
          <w:rFonts w:cstheme="minorHAnsi"/>
        </w:rPr>
        <w:t xml:space="preserve"> </w:t>
      </w:r>
      <w:r w:rsidR="00E765C4">
        <w:rPr>
          <w:rFonts w:cstheme="minorHAnsi"/>
        </w:rPr>
        <w:t>Professional Project</w:t>
      </w:r>
      <w:r w:rsidR="00135A3B">
        <w:rPr>
          <w:rFonts w:cstheme="minorHAnsi"/>
        </w:rPr>
        <w:t xml:space="preserve"> Management</w:t>
      </w:r>
      <w:r w:rsidR="00E765C4">
        <w:rPr>
          <w:rFonts w:cstheme="minorHAnsi"/>
        </w:rPr>
        <w:t>. 2020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A diploma in Project management. berlin / Germany .2020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A training Program of Fidic Engineering Contracts. 2020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Attending the fifth international forum of engineering contracts experts. 2021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International program in Commercial Arbitration. 2020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 xml:space="preserve"> Training Program of Drafting Contracts, desertions and Legal memos. 2020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Training program of Writing Administrative reports and archiving files.2021</w:t>
      </w:r>
    </w:p>
    <w:p w:rsidR="00E765C4" w:rsidRDefault="00E765C4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A course in the Certified Legal Counsel program. 2021</w:t>
      </w:r>
    </w:p>
    <w:p w:rsidR="00891E52" w:rsidRPr="00863CCF" w:rsidRDefault="00891E52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ourse in Random Management in FMQ (Saudi Arabia).</w:t>
      </w:r>
      <w:r w:rsidR="00634DAB">
        <w:rPr>
          <w:rFonts w:cstheme="minorHAnsi"/>
        </w:rPr>
        <w:t xml:space="preserve"> 2009</w:t>
      </w:r>
    </w:p>
    <w:p w:rsidR="00891E52" w:rsidRPr="00863CCF" w:rsidRDefault="00891E52" w:rsidP="00891E52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ourse Developing Communication Skills.</w:t>
      </w:r>
      <w:r w:rsidR="00634DAB">
        <w:rPr>
          <w:rFonts w:cstheme="minorHAnsi"/>
        </w:rPr>
        <w:t xml:space="preserve"> 2009</w:t>
      </w:r>
    </w:p>
    <w:p w:rsidR="00EC7FEC" w:rsidRPr="00863CCF" w:rsidRDefault="00EC7FEC" w:rsidP="00EC7FEC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lastRenderedPageBreak/>
        <w:t>A course in (Primavera 6) application &amp; program, 36 hours.</w:t>
      </w:r>
      <w:r w:rsidR="00634DAB">
        <w:rPr>
          <w:rFonts w:cstheme="minorHAnsi"/>
        </w:rPr>
        <w:t xml:space="preserve"> 2014</w:t>
      </w:r>
    </w:p>
    <w:p w:rsidR="005807A7" w:rsidRPr="00B427FC" w:rsidRDefault="0055361A" w:rsidP="0055361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</w:t>
      </w:r>
      <w:r w:rsidR="005807A7" w:rsidRPr="00863CCF">
        <w:rPr>
          <w:rFonts w:cstheme="minorHAnsi"/>
        </w:rPr>
        <w:t>ourse of train the trainer to improve the product</w:t>
      </w:r>
      <w:r w:rsidR="005807A7" w:rsidRPr="00B427FC">
        <w:rPr>
          <w:rFonts w:cstheme="minorHAnsi"/>
        </w:rPr>
        <w:t xml:space="preserve"> efficiency.</w:t>
      </w:r>
      <w:r w:rsidR="00634DAB">
        <w:rPr>
          <w:rFonts w:cstheme="minorHAnsi"/>
        </w:rPr>
        <w:t xml:space="preserve"> 2011</w:t>
      </w:r>
    </w:p>
    <w:p w:rsidR="00CF4BAE" w:rsidRPr="00863CCF" w:rsidRDefault="0055361A" w:rsidP="0055361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</w:t>
      </w:r>
      <w:r w:rsidR="00CF4BAE" w:rsidRPr="00863CCF">
        <w:rPr>
          <w:rFonts w:cstheme="minorHAnsi"/>
        </w:rPr>
        <w:t>ourse of Job Instruction Training (JIT) from (OPTIHR) DUBAI, UAE.</w:t>
      </w:r>
      <w:r w:rsidR="00634DAB">
        <w:rPr>
          <w:rFonts w:cstheme="minorHAnsi"/>
        </w:rPr>
        <w:t xml:space="preserve"> 2011</w:t>
      </w:r>
    </w:p>
    <w:p w:rsidR="0055361A" w:rsidRPr="00863CCF" w:rsidRDefault="0055361A" w:rsidP="0055361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ourse of control and analyses of cost for construction projects.</w:t>
      </w:r>
      <w:r w:rsidR="00410F4B" w:rsidRPr="00863CCF">
        <w:rPr>
          <w:rFonts w:cstheme="minorHAnsi"/>
        </w:rPr>
        <w:t>(Saudi association)</w:t>
      </w:r>
      <w:r w:rsidR="00634DAB">
        <w:rPr>
          <w:rFonts w:cstheme="minorHAnsi"/>
        </w:rPr>
        <w:t xml:space="preserve"> 2012</w:t>
      </w:r>
    </w:p>
    <w:p w:rsidR="0055361A" w:rsidRDefault="0055361A" w:rsidP="0055361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863CCF">
        <w:rPr>
          <w:rFonts w:cstheme="minorHAnsi"/>
        </w:rPr>
        <w:t>A course of financial Management in construction projects.</w:t>
      </w:r>
      <w:r w:rsidR="00634DAB">
        <w:rPr>
          <w:rFonts w:cstheme="minorHAnsi"/>
        </w:rPr>
        <w:t xml:space="preserve"> 2012</w:t>
      </w:r>
    </w:p>
    <w:p w:rsidR="00BF20D4" w:rsidRDefault="00632B16" w:rsidP="0055361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164330" wp14:editId="531C6293">
                <wp:simplePos x="0" y="0"/>
                <wp:positionH relativeFrom="column">
                  <wp:posOffset>-1143000</wp:posOffset>
                </wp:positionH>
                <wp:positionV relativeFrom="paragraph">
                  <wp:posOffset>-2508250</wp:posOffset>
                </wp:positionV>
                <wp:extent cx="920750" cy="13672185"/>
                <wp:effectExtent l="0" t="0" r="1270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50" cy="136721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EE9F1" id="Rectangle 6" o:spid="_x0000_s1026" style="position:absolute;margin-left:-90pt;margin-top:-197.5pt;width:72.5pt;height:1076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" fillcolor="#4f81bd [3204]" strokecolor="#243f60 [1604]" strokeweight="2pt"/>
            </w:pict>
          </mc:Fallback>
        </mc:AlternateContent>
      </w:r>
      <w:r w:rsidR="00BF20D4">
        <w:rPr>
          <w:rFonts w:cstheme="minorHAnsi"/>
        </w:rPr>
        <w:t xml:space="preserve">A course of HAZAR REGONATION of </w:t>
      </w:r>
      <w:r w:rsidR="00634DAB">
        <w:rPr>
          <w:rFonts w:cstheme="minorHAnsi"/>
        </w:rPr>
        <w:t>construction. 2019</w:t>
      </w:r>
    </w:p>
    <w:p w:rsidR="007D396B" w:rsidRDefault="007D396B" w:rsidP="0055361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A course of Camp inspection training.</w:t>
      </w:r>
      <w:r w:rsidR="00634DAB">
        <w:rPr>
          <w:rFonts w:cstheme="minorHAnsi"/>
        </w:rPr>
        <w:t xml:space="preserve"> 2019</w:t>
      </w:r>
    </w:p>
    <w:p w:rsidR="008B5145" w:rsidRPr="00863CCF" w:rsidRDefault="008B5145" w:rsidP="008B5145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 xml:space="preserve">A course of </w:t>
      </w:r>
      <w:r w:rsidRPr="008B5145">
        <w:rPr>
          <w:rFonts w:cstheme="minorHAnsi"/>
        </w:rPr>
        <w:t>Arbitration and dispute settlement</w:t>
      </w:r>
      <w:r>
        <w:rPr>
          <w:rFonts w:cstheme="minorHAnsi"/>
        </w:rPr>
        <w:t>.</w:t>
      </w:r>
      <w:r w:rsidR="00634DAB">
        <w:rPr>
          <w:rFonts w:cstheme="minorHAnsi"/>
        </w:rPr>
        <w:t xml:space="preserve"> 2020</w:t>
      </w:r>
    </w:p>
    <w:p w:rsidR="003E767C" w:rsidRPr="00863CCF" w:rsidRDefault="003E767C" w:rsidP="003E767C">
      <w:pPr>
        <w:pStyle w:val="ListParagraph"/>
        <w:ind w:left="1440"/>
        <w:jc w:val="both"/>
        <w:rPr>
          <w:rFonts w:cstheme="minorHAnsi"/>
        </w:rPr>
      </w:pPr>
    </w:p>
    <w:p w:rsidR="00135A3B" w:rsidRPr="00B427FC" w:rsidRDefault="00E765C4" w:rsidP="00135A3B">
      <w:pPr>
        <w:rPr>
          <w:rFonts w:cstheme="minorHAnsi"/>
          <w:b/>
          <w:bCs/>
        </w:rPr>
      </w:pPr>
      <w:r>
        <w:rPr>
          <w:rFonts w:cstheme="minorHAnsi"/>
          <w:b/>
          <w:bCs/>
          <w:u w:val="single"/>
        </w:rPr>
        <w:t>SUPPORTIVE CERTIFICATES</w:t>
      </w:r>
      <w:r w:rsidR="00135A3B" w:rsidRPr="00B427FC">
        <w:rPr>
          <w:rFonts w:cstheme="minorHAnsi"/>
          <w:b/>
          <w:bCs/>
        </w:rPr>
        <w:t>:</w:t>
      </w:r>
    </w:p>
    <w:p w:rsidR="00983B18" w:rsidRPr="00983B18" w:rsidRDefault="00983B18" w:rsidP="00983B18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E765C4">
        <w:rPr>
          <w:rFonts w:cstheme="minorHAnsi"/>
        </w:rPr>
        <w:t>Project Management Professional (PMP) in Saudi Arabia. 2015</w:t>
      </w:r>
    </w:p>
    <w:p w:rsidR="00E765C4" w:rsidRDefault="00E765C4" w:rsidP="005D7BE8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E765C4">
        <w:rPr>
          <w:rFonts w:cstheme="minorHAnsi"/>
        </w:rPr>
        <w:t>Professional certificate in engineering contracts (FIDIC contract)</w:t>
      </w:r>
      <w:r w:rsidRPr="00E765C4">
        <w:rPr>
          <w:rFonts w:cstheme="minorHAnsi"/>
        </w:rPr>
        <w:t>. 2020</w:t>
      </w:r>
    </w:p>
    <w:p w:rsidR="00E765C4" w:rsidRDefault="00E765C4" w:rsidP="005D7BE8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E765C4">
        <w:rPr>
          <w:rFonts w:cstheme="minorHAnsi"/>
        </w:rPr>
        <w:t xml:space="preserve">Diploma of </w:t>
      </w:r>
      <w:r w:rsidRPr="00E765C4">
        <w:rPr>
          <w:rFonts w:cstheme="minorHAnsi"/>
        </w:rPr>
        <w:t>International program in Commercial Arbitration. 2020</w:t>
      </w:r>
    </w:p>
    <w:p w:rsidR="00E765C4" w:rsidRPr="00E765C4" w:rsidRDefault="00E765C4" w:rsidP="005D7BE8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Commercial Arbitration Practice Certificate.</w:t>
      </w:r>
    </w:p>
    <w:p w:rsidR="00E765C4" w:rsidRDefault="00E765C4" w:rsidP="00E765C4">
      <w:pPr>
        <w:rPr>
          <w:rFonts w:cstheme="minorHAnsi"/>
          <w:b/>
          <w:bCs/>
          <w:u w:val="single"/>
        </w:rPr>
      </w:pPr>
    </w:p>
    <w:p w:rsidR="00E765C4" w:rsidRPr="00B427FC" w:rsidRDefault="00E765C4" w:rsidP="00E765C4">
      <w:pPr>
        <w:rPr>
          <w:rFonts w:cstheme="minorHAnsi"/>
          <w:b/>
          <w:bCs/>
        </w:rPr>
      </w:pPr>
      <w:r w:rsidRPr="00B427FC">
        <w:rPr>
          <w:rFonts w:cstheme="minorHAnsi"/>
          <w:b/>
          <w:bCs/>
          <w:u w:val="single"/>
        </w:rPr>
        <w:t>AFFLIATION</w:t>
      </w:r>
      <w:r w:rsidRPr="00B427FC">
        <w:rPr>
          <w:rFonts w:cstheme="minorHAnsi"/>
          <w:b/>
          <w:bCs/>
        </w:rPr>
        <w:t>:</w:t>
      </w:r>
    </w:p>
    <w:p w:rsidR="00983B18" w:rsidRDefault="00983B18" w:rsidP="00983B18">
      <w:pPr>
        <w:pStyle w:val="ListParagraph"/>
        <w:numPr>
          <w:ilvl w:val="0"/>
          <w:numId w:val="5"/>
        </w:numPr>
        <w:ind w:left="1440"/>
        <w:jc w:val="lowKashida"/>
        <w:rPr>
          <w:rFonts w:cstheme="minorHAnsi"/>
        </w:rPr>
      </w:pPr>
      <w:r>
        <w:rPr>
          <w:rFonts w:cstheme="minorHAnsi"/>
        </w:rPr>
        <w:t>Member of the international arbitration organization.</w:t>
      </w:r>
    </w:p>
    <w:p w:rsidR="00983B18" w:rsidRDefault="00983B18" w:rsidP="00983B18">
      <w:pPr>
        <w:pStyle w:val="ListParagraph"/>
        <w:numPr>
          <w:ilvl w:val="0"/>
          <w:numId w:val="5"/>
        </w:numPr>
        <w:ind w:left="1440"/>
        <w:jc w:val="lowKashida"/>
        <w:rPr>
          <w:rFonts w:cstheme="minorHAnsi"/>
        </w:rPr>
      </w:pPr>
      <w:r>
        <w:rPr>
          <w:rFonts w:cstheme="minorHAnsi"/>
        </w:rPr>
        <w:t>International arbitration ( engineering contracts division)</w:t>
      </w:r>
    </w:p>
    <w:p w:rsidR="00983B18" w:rsidRPr="00983B18" w:rsidRDefault="00983B18" w:rsidP="00983B18">
      <w:pPr>
        <w:pStyle w:val="ListParagraph"/>
        <w:numPr>
          <w:ilvl w:val="0"/>
          <w:numId w:val="5"/>
        </w:numPr>
        <w:ind w:left="1440"/>
        <w:jc w:val="lowKashida"/>
        <w:rPr>
          <w:rFonts w:cstheme="minorHAnsi"/>
        </w:rPr>
      </w:pPr>
      <w:r>
        <w:rPr>
          <w:rFonts w:cstheme="minorHAnsi"/>
        </w:rPr>
        <w:t>Member of Arabic Center for Dispute resolutions</w:t>
      </w:r>
      <w:bookmarkStart w:id="0" w:name="_GoBack"/>
      <w:bookmarkEnd w:id="0"/>
      <w:r>
        <w:rPr>
          <w:rFonts w:cstheme="minorHAnsi"/>
        </w:rPr>
        <w:t>.</w:t>
      </w:r>
    </w:p>
    <w:p w:rsidR="00983B18" w:rsidRPr="00983B18" w:rsidRDefault="00983B18" w:rsidP="00983B18">
      <w:pPr>
        <w:pStyle w:val="ListParagraph"/>
        <w:numPr>
          <w:ilvl w:val="0"/>
          <w:numId w:val="5"/>
        </w:numPr>
        <w:ind w:left="1440"/>
        <w:jc w:val="lowKashida"/>
        <w:rPr>
          <w:rFonts w:cstheme="minorHAnsi"/>
          <w:b/>
          <w:bCs/>
        </w:rPr>
      </w:pPr>
      <w:r w:rsidRPr="00B427FC">
        <w:rPr>
          <w:rFonts w:cstheme="minorHAnsi"/>
        </w:rPr>
        <w:t>Member in Jordan Engineering Association.</w:t>
      </w:r>
    </w:p>
    <w:p w:rsidR="00E765C4" w:rsidRPr="00B427FC" w:rsidRDefault="00E765C4" w:rsidP="00983B18">
      <w:pPr>
        <w:pStyle w:val="ListParagraph"/>
        <w:numPr>
          <w:ilvl w:val="0"/>
          <w:numId w:val="5"/>
        </w:numPr>
        <w:ind w:left="1440"/>
        <w:jc w:val="lowKashida"/>
        <w:rPr>
          <w:rFonts w:cstheme="minorHAnsi"/>
          <w:b/>
          <w:bCs/>
        </w:rPr>
      </w:pPr>
      <w:r w:rsidRPr="00B427FC">
        <w:rPr>
          <w:rFonts w:cstheme="minorHAnsi"/>
        </w:rPr>
        <w:t xml:space="preserve">Member in Saudi </w:t>
      </w:r>
      <w:r w:rsidR="00983B18">
        <w:rPr>
          <w:rFonts w:cstheme="minorHAnsi"/>
        </w:rPr>
        <w:t>Council of engineering</w:t>
      </w:r>
    </w:p>
    <w:p w:rsidR="00E765C4" w:rsidRDefault="00E765C4" w:rsidP="003B2E5C">
      <w:pPr>
        <w:rPr>
          <w:rFonts w:cstheme="minorHAnsi"/>
          <w:b/>
          <w:bCs/>
          <w:u w:val="single"/>
        </w:rPr>
      </w:pPr>
    </w:p>
    <w:p w:rsidR="00BF6547" w:rsidRPr="00B427FC" w:rsidRDefault="003B2E5C" w:rsidP="003B2E5C">
      <w:pPr>
        <w:rPr>
          <w:rFonts w:cstheme="minorHAnsi"/>
          <w:b/>
          <w:bCs/>
          <w:u w:val="single"/>
        </w:rPr>
      </w:pPr>
      <w:r w:rsidRPr="00B427FC">
        <w:rPr>
          <w:rFonts w:cstheme="minorHAnsi"/>
          <w:b/>
          <w:bCs/>
          <w:u w:val="single"/>
        </w:rPr>
        <w:t>OTHER:</w:t>
      </w:r>
    </w:p>
    <w:p w:rsidR="00BF6547" w:rsidRPr="00B427FC" w:rsidRDefault="00BF6547" w:rsidP="00BF6547">
      <w:pPr>
        <w:pStyle w:val="ListParagraph"/>
        <w:numPr>
          <w:ilvl w:val="0"/>
          <w:numId w:val="6"/>
        </w:numPr>
        <w:jc w:val="lowKashida"/>
        <w:rPr>
          <w:rFonts w:cstheme="minorHAnsi"/>
        </w:rPr>
      </w:pPr>
      <w:r w:rsidRPr="00B427FC">
        <w:rPr>
          <w:rFonts w:cstheme="minorHAnsi"/>
        </w:rPr>
        <w:t>Have driving Saudi license.</w:t>
      </w:r>
    </w:p>
    <w:p w:rsidR="00650C9F" w:rsidRPr="00B427FC" w:rsidRDefault="00650C9F" w:rsidP="00BF6547">
      <w:pPr>
        <w:pStyle w:val="ListParagraph"/>
        <w:numPr>
          <w:ilvl w:val="0"/>
          <w:numId w:val="6"/>
        </w:numPr>
        <w:jc w:val="lowKashida"/>
        <w:rPr>
          <w:rFonts w:cstheme="minorHAnsi"/>
        </w:rPr>
      </w:pPr>
      <w:r w:rsidRPr="00B427FC">
        <w:rPr>
          <w:rFonts w:cstheme="minorHAnsi"/>
        </w:rPr>
        <w:t>Have driving Jordanian license.</w:t>
      </w:r>
    </w:p>
    <w:p w:rsidR="00BF6547" w:rsidRPr="00B427FC" w:rsidRDefault="00650C9F" w:rsidP="00650C9F">
      <w:pPr>
        <w:pStyle w:val="ListParagraph"/>
        <w:numPr>
          <w:ilvl w:val="0"/>
          <w:numId w:val="6"/>
        </w:numPr>
        <w:jc w:val="lowKashida"/>
        <w:rPr>
          <w:rFonts w:cstheme="minorHAnsi"/>
        </w:rPr>
      </w:pPr>
      <w:r w:rsidRPr="00B427FC">
        <w:rPr>
          <w:rFonts w:cstheme="minorHAnsi"/>
        </w:rPr>
        <w:t>Very good in English (Reading, Writing, Speaking).</w:t>
      </w:r>
    </w:p>
    <w:p w:rsidR="00BF6547" w:rsidRPr="00B427FC" w:rsidRDefault="00BF6547" w:rsidP="00BF6547">
      <w:pPr>
        <w:pStyle w:val="ListParagraph"/>
        <w:numPr>
          <w:ilvl w:val="0"/>
          <w:numId w:val="6"/>
        </w:numPr>
        <w:jc w:val="lowKashida"/>
        <w:rPr>
          <w:rFonts w:cstheme="minorHAnsi"/>
        </w:rPr>
      </w:pPr>
      <w:r w:rsidRPr="00B427FC">
        <w:rPr>
          <w:rFonts w:cstheme="minorHAnsi"/>
        </w:rPr>
        <w:t>Have a car.</w:t>
      </w:r>
    </w:p>
    <w:p w:rsidR="00BF6547" w:rsidRPr="00B427FC" w:rsidRDefault="00BF6547" w:rsidP="00BF6547">
      <w:pPr>
        <w:pStyle w:val="ListParagraph"/>
        <w:numPr>
          <w:ilvl w:val="0"/>
          <w:numId w:val="6"/>
        </w:numPr>
        <w:jc w:val="lowKashida"/>
        <w:rPr>
          <w:rFonts w:cstheme="minorHAnsi"/>
        </w:rPr>
      </w:pPr>
      <w:r w:rsidRPr="00B427FC">
        <w:rPr>
          <w:rFonts w:cstheme="minorHAnsi"/>
        </w:rPr>
        <w:t>Microsoft office programs skills.</w:t>
      </w:r>
    </w:p>
    <w:p w:rsidR="00FD727F" w:rsidRPr="00B427FC" w:rsidRDefault="00650C9F" w:rsidP="004C00F1">
      <w:pPr>
        <w:pStyle w:val="ListParagraph"/>
        <w:numPr>
          <w:ilvl w:val="0"/>
          <w:numId w:val="6"/>
        </w:numPr>
        <w:jc w:val="both"/>
        <w:rPr>
          <w:rFonts w:cstheme="minorHAnsi"/>
          <w:b/>
          <w:bCs/>
        </w:rPr>
      </w:pPr>
      <w:r w:rsidRPr="00B427FC">
        <w:rPr>
          <w:rFonts w:cstheme="minorHAnsi"/>
        </w:rPr>
        <w:t xml:space="preserve">AutoCAD skills. </w:t>
      </w:r>
    </w:p>
    <w:sectPr w:rsidR="00FD727F" w:rsidRPr="00B427FC" w:rsidSect="00A8691E">
      <w:pgSz w:w="12240" w:h="15840"/>
      <w:pgMar w:top="1800" w:right="1620" w:bottom="189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2D66" w:rsidRDefault="00302D66" w:rsidP="00425675">
      <w:pPr>
        <w:spacing w:after="0" w:line="240" w:lineRule="auto"/>
      </w:pPr>
      <w:r>
        <w:separator/>
      </w:r>
    </w:p>
  </w:endnote>
  <w:endnote w:type="continuationSeparator" w:id="0">
    <w:p w:rsidR="00302D66" w:rsidRDefault="00302D66" w:rsidP="00425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2D66" w:rsidRDefault="00302D66" w:rsidP="00425675">
      <w:pPr>
        <w:spacing w:after="0" w:line="240" w:lineRule="auto"/>
      </w:pPr>
      <w:r>
        <w:separator/>
      </w:r>
    </w:p>
  </w:footnote>
  <w:footnote w:type="continuationSeparator" w:id="0">
    <w:p w:rsidR="00302D66" w:rsidRDefault="00302D66" w:rsidP="004256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3F07F1"/>
    <w:multiLevelType w:val="hybridMultilevel"/>
    <w:tmpl w:val="B1B4F670"/>
    <w:lvl w:ilvl="0" w:tplc="04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" w15:restartNumberingAfterBreak="0">
    <w:nsid w:val="25A265F7"/>
    <w:multiLevelType w:val="hybridMultilevel"/>
    <w:tmpl w:val="0BEA5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5F81A9B"/>
    <w:multiLevelType w:val="hybridMultilevel"/>
    <w:tmpl w:val="D852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C71660"/>
    <w:multiLevelType w:val="hybridMultilevel"/>
    <w:tmpl w:val="C7B89000"/>
    <w:lvl w:ilvl="0" w:tplc="2D465F8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160C4E"/>
    <w:multiLevelType w:val="hybridMultilevel"/>
    <w:tmpl w:val="F5EE7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343363"/>
    <w:multiLevelType w:val="hybridMultilevel"/>
    <w:tmpl w:val="31FC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38170E"/>
    <w:multiLevelType w:val="hybridMultilevel"/>
    <w:tmpl w:val="5666D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C53FF9"/>
    <w:multiLevelType w:val="hybridMultilevel"/>
    <w:tmpl w:val="E0301C70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8" w15:restartNumberingAfterBreak="0">
    <w:nsid w:val="7B304075"/>
    <w:multiLevelType w:val="hybridMultilevel"/>
    <w:tmpl w:val="99AC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1"/>
  </w:num>
  <w:num w:numId="5">
    <w:abstractNumId w:val="7"/>
  </w:num>
  <w:num w:numId="6">
    <w:abstractNumId w:val="0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zazMDAxMzczMjdS0lEKTi0uzszPAykwqwUAOeCO9SwAAAA="/>
  </w:docVars>
  <w:rsids>
    <w:rsidRoot w:val="001220FF"/>
    <w:rsid w:val="00017050"/>
    <w:rsid w:val="00050E92"/>
    <w:rsid w:val="000525B2"/>
    <w:rsid w:val="000549A1"/>
    <w:rsid w:val="000758BB"/>
    <w:rsid w:val="00083556"/>
    <w:rsid w:val="00097F66"/>
    <w:rsid w:val="000B6D2A"/>
    <w:rsid w:val="000F090B"/>
    <w:rsid w:val="000F67A5"/>
    <w:rsid w:val="001220FF"/>
    <w:rsid w:val="00125E52"/>
    <w:rsid w:val="00135A3B"/>
    <w:rsid w:val="00150031"/>
    <w:rsid w:val="0015626B"/>
    <w:rsid w:val="001F3817"/>
    <w:rsid w:val="002108B6"/>
    <w:rsid w:val="00214B3B"/>
    <w:rsid w:val="002151B5"/>
    <w:rsid w:val="00247452"/>
    <w:rsid w:val="002514C2"/>
    <w:rsid w:val="00252261"/>
    <w:rsid w:val="0027295B"/>
    <w:rsid w:val="00275B36"/>
    <w:rsid w:val="002B0257"/>
    <w:rsid w:val="00302D66"/>
    <w:rsid w:val="0030348D"/>
    <w:rsid w:val="00326C3F"/>
    <w:rsid w:val="0034040E"/>
    <w:rsid w:val="00381038"/>
    <w:rsid w:val="00385437"/>
    <w:rsid w:val="003B2E5C"/>
    <w:rsid w:val="003B5328"/>
    <w:rsid w:val="003E767C"/>
    <w:rsid w:val="003F1D54"/>
    <w:rsid w:val="00407E84"/>
    <w:rsid w:val="00410F4B"/>
    <w:rsid w:val="004230A7"/>
    <w:rsid w:val="00425675"/>
    <w:rsid w:val="00437BBE"/>
    <w:rsid w:val="004404BE"/>
    <w:rsid w:val="00452001"/>
    <w:rsid w:val="004659AB"/>
    <w:rsid w:val="00482486"/>
    <w:rsid w:val="00492C10"/>
    <w:rsid w:val="004952CC"/>
    <w:rsid w:val="004A38C5"/>
    <w:rsid w:val="004A44B4"/>
    <w:rsid w:val="004C00F1"/>
    <w:rsid w:val="004E1E0F"/>
    <w:rsid w:val="005237C0"/>
    <w:rsid w:val="00524E60"/>
    <w:rsid w:val="0055361A"/>
    <w:rsid w:val="005713CE"/>
    <w:rsid w:val="00572F02"/>
    <w:rsid w:val="00573017"/>
    <w:rsid w:val="005807A7"/>
    <w:rsid w:val="00583C09"/>
    <w:rsid w:val="00584A9A"/>
    <w:rsid w:val="005E6831"/>
    <w:rsid w:val="005F407D"/>
    <w:rsid w:val="0060285C"/>
    <w:rsid w:val="00614963"/>
    <w:rsid w:val="00632B16"/>
    <w:rsid w:val="00634DAB"/>
    <w:rsid w:val="00642D46"/>
    <w:rsid w:val="00650C9F"/>
    <w:rsid w:val="006607BD"/>
    <w:rsid w:val="00670BFB"/>
    <w:rsid w:val="0067504B"/>
    <w:rsid w:val="006825FD"/>
    <w:rsid w:val="00696E52"/>
    <w:rsid w:val="006B2B58"/>
    <w:rsid w:val="006B3AE4"/>
    <w:rsid w:val="006B558E"/>
    <w:rsid w:val="006C782E"/>
    <w:rsid w:val="006D1226"/>
    <w:rsid w:val="006D6F15"/>
    <w:rsid w:val="006E6CAB"/>
    <w:rsid w:val="00720312"/>
    <w:rsid w:val="00765AA4"/>
    <w:rsid w:val="00774F07"/>
    <w:rsid w:val="007B19D0"/>
    <w:rsid w:val="007D396B"/>
    <w:rsid w:val="007F1C08"/>
    <w:rsid w:val="007F33EC"/>
    <w:rsid w:val="007F6C25"/>
    <w:rsid w:val="00816101"/>
    <w:rsid w:val="00860470"/>
    <w:rsid w:val="00863CCF"/>
    <w:rsid w:val="00880064"/>
    <w:rsid w:val="00891E52"/>
    <w:rsid w:val="008A0F4A"/>
    <w:rsid w:val="008A7062"/>
    <w:rsid w:val="008A7539"/>
    <w:rsid w:val="008B5145"/>
    <w:rsid w:val="008C3F8A"/>
    <w:rsid w:val="008F7DBF"/>
    <w:rsid w:val="00921A76"/>
    <w:rsid w:val="00933E19"/>
    <w:rsid w:val="009375A0"/>
    <w:rsid w:val="0093790E"/>
    <w:rsid w:val="00983B18"/>
    <w:rsid w:val="009B1488"/>
    <w:rsid w:val="009C2B7F"/>
    <w:rsid w:val="009C665E"/>
    <w:rsid w:val="009E2D8B"/>
    <w:rsid w:val="009F33B2"/>
    <w:rsid w:val="00A22387"/>
    <w:rsid w:val="00A22AB7"/>
    <w:rsid w:val="00A34305"/>
    <w:rsid w:val="00A34B01"/>
    <w:rsid w:val="00A402E5"/>
    <w:rsid w:val="00A72DFA"/>
    <w:rsid w:val="00A8691E"/>
    <w:rsid w:val="00A90262"/>
    <w:rsid w:val="00A90B11"/>
    <w:rsid w:val="00A93339"/>
    <w:rsid w:val="00AA09AF"/>
    <w:rsid w:val="00AB5EE6"/>
    <w:rsid w:val="00AC2976"/>
    <w:rsid w:val="00AD601F"/>
    <w:rsid w:val="00AE4176"/>
    <w:rsid w:val="00AF6BF0"/>
    <w:rsid w:val="00B053D2"/>
    <w:rsid w:val="00B20D0E"/>
    <w:rsid w:val="00B427FC"/>
    <w:rsid w:val="00B55C22"/>
    <w:rsid w:val="00BA1A0E"/>
    <w:rsid w:val="00BD621B"/>
    <w:rsid w:val="00BE09DF"/>
    <w:rsid w:val="00BF20D4"/>
    <w:rsid w:val="00BF6547"/>
    <w:rsid w:val="00C0614D"/>
    <w:rsid w:val="00C123A8"/>
    <w:rsid w:val="00C17586"/>
    <w:rsid w:val="00C37DCD"/>
    <w:rsid w:val="00C52473"/>
    <w:rsid w:val="00C529C1"/>
    <w:rsid w:val="00C56DAE"/>
    <w:rsid w:val="00C736D5"/>
    <w:rsid w:val="00CB12BE"/>
    <w:rsid w:val="00CB488A"/>
    <w:rsid w:val="00CD4FCA"/>
    <w:rsid w:val="00CF4BAE"/>
    <w:rsid w:val="00D60300"/>
    <w:rsid w:val="00D95B0C"/>
    <w:rsid w:val="00DB1724"/>
    <w:rsid w:val="00DB392A"/>
    <w:rsid w:val="00DC4C73"/>
    <w:rsid w:val="00DC545E"/>
    <w:rsid w:val="00DC6960"/>
    <w:rsid w:val="00DE0547"/>
    <w:rsid w:val="00DE7B65"/>
    <w:rsid w:val="00DF180E"/>
    <w:rsid w:val="00E3008E"/>
    <w:rsid w:val="00E402D0"/>
    <w:rsid w:val="00E42002"/>
    <w:rsid w:val="00E43605"/>
    <w:rsid w:val="00E62CE9"/>
    <w:rsid w:val="00E765C4"/>
    <w:rsid w:val="00E77D80"/>
    <w:rsid w:val="00E86C9A"/>
    <w:rsid w:val="00E92A7A"/>
    <w:rsid w:val="00EB67CA"/>
    <w:rsid w:val="00EC7FEC"/>
    <w:rsid w:val="00ED550B"/>
    <w:rsid w:val="00F00E42"/>
    <w:rsid w:val="00F20EB4"/>
    <w:rsid w:val="00F36AA5"/>
    <w:rsid w:val="00F4069F"/>
    <w:rsid w:val="00F42A1C"/>
    <w:rsid w:val="00F53C4F"/>
    <w:rsid w:val="00F637C4"/>
    <w:rsid w:val="00F82AD1"/>
    <w:rsid w:val="00F90D69"/>
    <w:rsid w:val="00F92DF5"/>
    <w:rsid w:val="00F96314"/>
    <w:rsid w:val="00FC75FD"/>
    <w:rsid w:val="00FD1BB3"/>
    <w:rsid w:val="00FD1D58"/>
    <w:rsid w:val="00FD657C"/>
    <w:rsid w:val="00FD727F"/>
    <w:rsid w:val="00FF30D4"/>
    <w:rsid w:val="00FF39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A202ABA-AF18-4187-A541-FA07B860D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25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0EB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7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25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5675"/>
  </w:style>
  <w:style w:type="paragraph" w:styleId="Footer">
    <w:name w:val="footer"/>
    <w:basedOn w:val="Normal"/>
    <w:link w:val="FooterChar"/>
    <w:uiPriority w:val="99"/>
    <w:semiHidden/>
    <w:unhideWhenUsed/>
    <w:rsid w:val="00425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25675"/>
  </w:style>
  <w:style w:type="paragraph" w:styleId="NoSpacing">
    <w:name w:val="No Spacing"/>
    <w:uiPriority w:val="1"/>
    <w:qFormat/>
    <w:rsid w:val="000170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44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4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40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oaawadalla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F47D34-655B-4309-AADE-FACF1BDD0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5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 awadallah</dc:creator>
  <cp:lastModifiedBy>USER</cp:lastModifiedBy>
  <cp:revision>7</cp:revision>
  <cp:lastPrinted>2021-10-04T08:38:00Z</cp:lastPrinted>
  <dcterms:created xsi:type="dcterms:W3CDTF">2020-11-09T11:10:00Z</dcterms:created>
  <dcterms:modified xsi:type="dcterms:W3CDTF">2021-10-04T09:31:00Z</dcterms:modified>
</cp:coreProperties>
</file>